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6E38BB9C" w:rsidR="004C4BC8" w:rsidRDefault="001873E7" w:rsidP="00E629C3">
      <w:pPr>
        <w:spacing w:after="0"/>
        <w:ind w:firstLine="426"/>
        <w:jc w:val="both"/>
        <w:rPr>
          <w:rFonts w:ascii="Times New Roman" w:hAnsi="Times New Roman" w:cs="Times New Roman"/>
          <w:b/>
          <w:sz w:val="36"/>
          <w:szCs w:val="36"/>
        </w:rPr>
      </w:pPr>
      <w:bookmarkStart w:id="0" w:name="_Hlk190170129"/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6B64CF">
        <w:rPr>
          <w:rFonts w:ascii="Times New Roman" w:hAnsi="Times New Roman" w:cs="Times New Roman"/>
          <w:b/>
          <w:sz w:val="36"/>
          <w:szCs w:val="36"/>
        </w:rPr>
        <w:t>3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731C726" w14:textId="6BB1B812" w:rsidR="00E629C3" w:rsidRDefault="00E629C3" w:rsidP="00E629C3">
      <w:pPr>
        <w:spacing w:after="0"/>
        <w:ind w:firstLine="426"/>
        <w:jc w:val="both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ab/>
      </w:r>
    </w:p>
    <w:p w14:paraId="4DD0222F" w14:textId="11029D44" w:rsidR="00E629C3" w:rsidRPr="00E629C3" w:rsidRDefault="00E629C3" w:rsidP="00E629C3">
      <w:pPr>
        <w:spacing w:after="0"/>
        <w:ind w:firstLine="426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E629C3">
        <w:rPr>
          <w:rFonts w:ascii="Times New Roman" w:hAnsi="Times New Roman" w:cs="Times New Roman"/>
          <w:bCs/>
          <w:sz w:val="28"/>
          <w:szCs w:val="28"/>
        </w:rPr>
        <w:t>Profile:</w:t>
      </w:r>
      <w:r w:rsidRPr="00E629C3">
        <w:rPr>
          <w:bCs/>
          <w:sz w:val="28"/>
          <w:szCs w:val="28"/>
        </w:rPr>
        <w:t xml:space="preserve"> </w:t>
      </w:r>
      <w:hyperlink r:id="rId8" w:history="1">
        <w:r w:rsidRPr="00E629C3">
          <w:rPr>
            <w:rStyle w:val="Hyperlink"/>
            <w:rFonts w:ascii="Times New Roman" w:hAnsi="Times New Roman" w:cs="Times New Roman"/>
            <w:bCs/>
            <w:sz w:val="28"/>
            <w:szCs w:val="28"/>
          </w:rPr>
          <w:t>https://leetcode.com/u/AnkitSingh101/</w:t>
        </w:r>
      </w:hyperlink>
    </w:p>
    <w:p w14:paraId="476F7936" w14:textId="77777777" w:rsidR="001873E7" w:rsidRDefault="001873E7" w:rsidP="00790AB7">
      <w:pPr>
        <w:spacing w:after="0"/>
        <w:ind w:left="426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0D4A4D2" w14:textId="534336D5" w:rsidR="005A4454" w:rsidRPr="00411288" w:rsidRDefault="005A4454" w:rsidP="00790AB7">
      <w:pPr>
        <w:pStyle w:val="ListParagraph"/>
        <w:numPr>
          <w:ilvl w:val="0"/>
          <w:numId w:val="14"/>
        </w:numPr>
        <w:ind w:left="426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1: </w:t>
      </w:r>
      <w:hyperlink r:id="rId9" w:history="1">
        <w:r w:rsidR="00411288" w:rsidRPr="00411288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Binary Tree </w:t>
        </w:r>
        <w:proofErr w:type="spellStart"/>
        <w:r w:rsidR="00411288" w:rsidRPr="00411288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Inorder</w:t>
        </w:r>
        <w:proofErr w:type="spellEnd"/>
        <w:r w:rsidR="00411288" w:rsidRPr="00411288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 Traversal</w:t>
        </w:r>
      </w:hyperlink>
      <w:r w:rsidR="00411288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94)</w:t>
      </w:r>
    </w:p>
    <w:p w14:paraId="4BB59BC5" w14:textId="6A7776B4" w:rsidR="005A4454" w:rsidRDefault="005A4454" w:rsidP="00790AB7">
      <w:pPr>
        <w:pStyle w:val="ListParagraph"/>
        <w:numPr>
          <w:ilvl w:val="0"/>
          <w:numId w:val="14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CD20E01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31700CFD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32AF0A78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vector&lt;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result;</w:t>
      </w:r>
    </w:p>
    <w:p w14:paraId="00317F28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norder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05E7C1AE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Start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!=</w:t>
      </w:r>
      <w:proofErr w:type="gram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26FDE0C5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norder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4A49C06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sul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6A027D83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norder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C95FF66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173F314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8410607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norderTraversal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1912A7C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norder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);</w:t>
      </w:r>
    </w:p>
    <w:p w14:paraId="6917BF45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ult;</w:t>
      </w:r>
    </w:p>
    <w:p w14:paraId="4F11AD61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43550FB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193BE68" w14:textId="77777777" w:rsidR="006C50B8" w:rsidRPr="006C50B8" w:rsidRDefault="006C50B8" w:rsidP="00411288">
      <w:pPr>
        <w:ind w:left="852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9890AE9" w14:textId="03E2DF0E" w:rsidR="005A4454" w:rsidRDefault="005A4454" w:rsidP="00790AB7">
      <w:pPr>
        <w:pStyle w:val="ListParagraph"/>
        <w:numPr>
          <w:ilvl w:val="0"/>
          <w:numId w:val="14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CD6E426" w14:textId="77777777" w:rsidR="00411288" w:rsidRDefault="00411288" w:rsidP="00411288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A11B7CD" w14:textId="2451A185" w:rsidR="005A4454" w:rsidRDefault="00411288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1128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AAE3CE9" wp14:editId="28BA9B54">
            <wp:extent cx="5731510" cy="2861310"/>
            <wp:effectExtent l="0" t="0" r="2540" b="0"/>
            <wp:docPr id="893324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2406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94F28" w14:textId="5CACA107" w:rsidR="006C50B8" w:rsidRDefault="006C50B8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A17A3AE" w14:textId="77777777" w:rsidR="00090386" w:rsidRDefault="00090386" w:rsidP="00790AB7">
      <w:pPr>
        <w:ind w:left="426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br w:type="page"/>
      </w:r>
    </w:p>
    <w:p w14:paraId="6B80EE91" w14:textId="00659F7D" w:rsidR="005A4454" w:rsidRPr="006C50B8" w:rsidRDefault="005A4454" w:rsidP="00790AB7">
      <w:pPr>
        <w:pStyle w:val="ListParagraph"/>
        <w:numPr>
          <w:ilvl w:val="0"/>
          <w:numId w:val="15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2: </w:t>
      </w:r>
      <w:hyperlink r:id="rId11" w:history="1">
        <w:r w:rsidR="00411288" w:rsidRPr="00411288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 Symmetric Tree</w:t>
        </w:r>
      </w:hyperlink>
      <w:r w:rsidR="00411288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01)</w:t>
      </w:r>
    </w:p>
    <w:p w14:paraId="45597BF1" w14:textId="32CE8BEB" w:rsidR="005A4454" w:rsidRDefault="005A4454" w:rsidP="00790AB7">
      <w:pPr>
        <w:pStyle w:val="ListParagraph"/>
        <w:numPr>
          <w:ilvl w:val="0"/>
          <w:numId w:val="15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1E45F26" w14:textId="60F143CD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ass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7122FFCE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66BC7B38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67CFF712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!left &amp;&amp; !right)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true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04664AD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!left || !right)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alse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7911359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339FF049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=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&amp;&amp; </w:t>
      </w:r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proofErr w:type="spellEnd"/>
      <w:proofErr w:type="gram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&amp;&amp; </w:t>
      </w:r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);</w:t>
      </w:r>
    </w:p>
    <w:p w14:paraId="19D1E7C7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24B58D2B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3F57639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Symmetric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5AC54D1C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root ==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5E2C144B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true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C137B61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27114EC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proofErr w:type="spellEnd"/>
      <w:proofErr w:type="gram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; </w:t>
      </w:r>
    </w:p>
    <w:p w14:paraId="773C9605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A543A6B" w14:textId="77777777" w:rsidR="00411288" w:rsidRPr="00411288" w:rsidRDefault="00411288" w:rsidP="00411288">
      <w:pPr>
        <w:shd w:val="clear" w:color="auto" w:fill="282828"/>
        <w:spacing w:after="0" w:line="270" w:lineRule="atLeast"/>
        <w:ind w:left="426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C35E9A6" w14:textId="77777777" w:rsidR="005A4454" w:rsidRPr="005A4454" w:rsidRDefault="005A4454" w:rsidP="00411288">
      <w:pPr>
        <w:pStyle w:val="ListParagraph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790AB7">
      <w:pPr>
        <w:pStyle w:val="ListParagraph"/>
        <w:numPr>
          <w:ilvl w:val="0"/>
          <w:numId w:val="15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0E994A1" w14:textId="77777777" w:rsidR="00411288" w:rsidRDefault="00411288" w:rsidP="00411288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A877EEA" w14:textId="0751960C" w:rsidR="005A4454" w:rsidRPr="006C50B8" w:rsidRDefault="00411288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1128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FF60DF1" wp14:editId="05DA2CE2">
            <wp:extent cx="5731510" cy="2813050"/>
            <wp:effectExtent l="0" t="0" r="2540" b="6350"/>
            <wp:docPr id="2002569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56956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8179D" w14:textId="77777777" w:rsidR="00090386" w:rsidRDefault="00090386" w:rsidP="00790AB7">
      <w:pPr>
        <w:ind w:left="426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</w:p>
    <w:p w14:paraId="281722FC" w14:textId="1598A9D3" w:rsidR="00411288" w:rsidRPr="00411288" w:rsidRDefault="00B67F02" w:rsidP="00C425F6">
      <w:pPr>
        <w:pStyle w:val="ListParagraph"/>
        <w:numPr>
          <w:ilvl w:val="0"/>
          <w:numId w:val="16"/>
        </w:numPr>
        <w:ind w:left="426"/>
        <w:jc w:val="both"/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1128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3: </w:t>
      </w:r>
      <w:hyperlink r:id="rId13" w:history="1">
        <w:r w:rsidR="00411288" w:rsidRPr="00411288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ximum Depth of Binary Tree</w:t>
        </w:r>
      </w:hyperlink>
      <w:r w:rsidR="00411288" w:rsidRPr="00411288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04)</w:t>
      </w:r>
    </w:p>
    <w:p w14:paraId="7604DB22" w14:textId="77777777" w:rsidR="00411288" w:rsidRDefault="00411288" w:rsidP="00411288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3511805" w14:textId="5581F79B" w:rsidR="00B67F02" w:rsidRPr="00411288" w:rsidRDefault="00B67F02" w:rsidP="00411288">
      <w:pPr>
        <w:pStyle w:val="ListParagraph"/>
        <w:numPr>
          <w:ilvl w:val="0"/>
          <w:numId w:val="16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1128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8D6DD7A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5FB71AE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3A44EA51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Depth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41128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00DDF18F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==</w:t>
      </w:r>
      <w:proofErr w:type="gramStart"/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</w:p>
    <w:p w14:paraId="5D889D0A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CFD7B46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036F0E4A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lh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spell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Depth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683E8E6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h=</w:t>
      </w:r>
      <w:proofErr w:type="spellStart"/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Depth</w:t>
      </w:r>
      <w:proofErr w:type="spell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41128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1D8AAC5A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C02C8A4" w14:textId="77777777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41128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41128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</w:t>
      </w:r>
      <w:r w:rsidRPr="0041128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lh,rh</w:t>
      </w:r>
      <w:proofErr w:type="spellEnd"/>
      <w:proofErr w:type="gramEnd"/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1D83483" w14:textId="77777777" w:rsid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41128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1DE06075" w14:textId="43E12DAA" w:rsidR="00411288" w:rsidRPr="00411288" w:rsidRDefault="00411288" w:rsidP="0041128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</w:t>
      </w:r>
    </w:p>
    <w:p w14:paraId="3E2F5829" w14:textId="77777777" w:rsidR="00E17C8A" w:rsidRDefault="00E17C8A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0EC0D" w14:textId="0A5D73C7" w:rsidR="00B67F02" w:rsidRDefault="00B67F02" w:rsidP="00790AB7">
      <w:pPr>
        <w:pStyle w:val="ListParagraph"/>
        <w:numPr>
          <w:ilvl w:val="0"/>
          <w:numId w:val="16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EDDAAF0" w14:textId="77777777" w:rsidR="00411288" w:rsidRDefault="00411288" w:rsidP="00411288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0D2B22C" w14:textId="20C1FEBB" w:rsidR="00B67F02" w:rsidRDefault="00411288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1128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D560FAB" wp14:editId="1B240FB1">
            <wp:extent cx="5731510" cy="2877820"/>
            <wp:effectExtent l="0" t="0" r="2540" b="0"/>
            <wp:docPr id="1475633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63371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F23EF" w14:textId="77777777" w:rsidR="00E17C8A" w:rsidRDefault="00E17C8A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BBDC5F" w14:textId="136733C0" w:rsidR="00090386" w:rsidRDefault="00090386" w:rsidP="006B64CF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</w:p>
    <w:p w14:paraId="123384F1" w14:textId="5587F7A8" w:rsidR="005A4454" w:rsidRDefault="00B67F02" w:rsidP="00790AB7">
      <w:pPr>
        <w:pStyle w:val="ListParagraph"/>
        <w:numPr>
          <w:ilvl w:val="0"/>
          <w:numId w:val="18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 w:rsidR="006B64C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="00C6360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hyperlink r:id="rId15" w:history="1">
        <w:r w:rsidR="00A864D2" w:rsidRPr="00A864D2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Validate Binary Search Tree</w:t>
        </w:r>
      </w:hyperlink>
      <w:r w:rsid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98)</w:t>
      </w:r>
    </w:p>
    <w:p w14:paraId="0277A9BD" w14:textId="7EAA7ACC" w:rsidR="00E17C8A" w:rsidRDefault="00B67F02" w:rsidP="00790AB7">
      <w:pPr>
        <w:pStyle w:val="ListParagraph"/>
        <w:numPr>
          <w:ilvl w:val="0"/>
          <w:numId w:val="18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78FED156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2B1CD4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5A1DBC97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Possibl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1D8E0D8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root == </w:t>
      </w:r>
      <w:proofErr w:type="spellStart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pt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38369F34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tru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286547A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r and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gt; l)</w:t>
      </w:r>
    </w:p>
    <w:p w14:paraId="166383D8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Possibl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l,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and</w:t>
      </w:r>
    </w:p>
    <w:p w14:paraId="02C5BFCD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   </w:t>
      </w:r>
      <w:proofErr w:type="spell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Possibl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r);</w:t>
      </w:r>
    </w:p>
    <w:p w14:paraId="775BD623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</w:p>
    <w:p w14:paraId="1933058A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als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5683D3F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1B0289FB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4B7431D5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43A89571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ValidBST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579DA75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n = -</w:t>
      </w:r>
      <w:r w:rsidRPr="00A864D2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000000000000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max = </w:t>
      </w:r>
      <w:r w:rsidRPr="00A864D2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000000000000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EBE7C25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Possibl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, min, max);</w:t>
      </w:r>
    </w:p>
    <w:p w14:paraId="0CAD4F6B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FCC6348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44A7A3B6" w14:textId="77777777" w:rsidR="0083796D" w:rsidRPr="0083796D" w:rsidRDefault="0083796D" w:rsidP="00790AB7">
      <w:pPr>
        <w:pStyle w:val="ListParagraph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234AFBB" w14:textId="150F2E80" w:rsidR="00B67F02" w:rsidRDefault="00B67F02" w:rsidP="00790AB7">
      <w:pPr>
        <w:pStyle w:val="ListParagraph"/>
        <w:numPr>
          <w:ilvl w:val="0"/>
          <w:numId w:val="18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403D03B" w14:textId="77777777" w:rsidR="00E17C8A" w:rsidRDefault="00E17C8A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7390023" w14:textId="0E932D13" w:rsidR="00B67F02" w:rsidRDefault="00A864D2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F34EDC5" wp14:editId="5DB93B37">
            <wp:extent cx="5731510" cy="2907030"/>
            <wp:effectExtent l="0" t="0" r="2540" b="7620"/>
            <wp:docPr id="1816690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9075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EA1E2" w14:textId="77777777" w:rsidR="00B67F02" w:rsidRDefault="00B67F02" w:rsidP="00790AB7">
      <w:p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753F8DA" w14:textId="77777777" w:rsidR="00E17C8A" w:rsidRDefault="00E17C8A" w:rsidP="00790AB7">
      <w:p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0910C7B" w14:textId="4B45BCB7" w:rsidR="00A864D2" w:rsidRPr="00A864D2" w:rsidRDefault="00A864D2" w:rsidP="00A864D2">
      <w:p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1.</w:t>
      </w: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5</w:t>
      </w: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17" w:history="1">
        <w:r w:rsidRPr="00A864D2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Kth Smallest Element in a BST</w:t>
        </w:r>
      </w:hyperlink>
      <w:r w:rsidRP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P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30</w:t>
      </w:r>
      <w:r w:rsidRP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479897B6" w14:textId="03E02479" w:rsidR="00A864D2" w:rsidRPr="00A864D2" w:rsidRDefault="00A864D2" w:rsidP="00A864D2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49A84F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76EB764E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42267D3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reOrderTravers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599F13AD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root ==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   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  </w:t>
      </w:r>
    </w:p>
    <w:p w14:paraId="46C2CC7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        //root, left, right </w:t>
      </w:r>
    </w:p>
    <w:p w14:paraId="3A2B757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3045DD20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reOrderTravers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v);</w:t>
      </w:r>
    </w:p>
    <w:p w14:paraId="0340E361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reOrderTravers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v);      </w:t>
      </w:r>
    </w:p>
    <w:p w14:paraId="6B5FB00A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50F16B7E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kthSmalles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k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58B594E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v; </w:t>
      </w:r>
    </w:p>
    <w:p w14:paraId="491ED489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reOrderTravers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, v);</w:t>
      </w:r>
    </w:p>
    <w:p w14:paraId="3ECC6B74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r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,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43431942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k-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002CC3D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5061877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173C551A" w14:textId="77777777" w:rsidR="00A864D2" w:rsidRPr="0083796D" w:rsidRDefault="00A864D2" w:rsidP="00A864D2">
      <w:pPr>
        <w:pStyle w:val="ListParagraph"/>
        <w:ind w:left="426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0997F52" w14:textId="580F2B5D" w:rsidR="00A864D2" w:rsidRPr="00A864D2" w:rsidRDefault="00A864D2" w:rsidP="00A864D2">
      <w:pPr>
        <w:pStyle w:val="ListParagraph"/>
        <w:numPr>
          <w:ilvl w:val="0"/>
          <w:numId w:val="28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BB61B19" w14:textId="77777777" w:rsidR="00A864D2" w:rsidRDefault="00A864D2" w:rsidP="00A864D2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43A4B4D" w14:textId="42CB62EC" w:rsidR="00A864D2" w:rsidRDefault="00FD6645" w:rsidP="00A864D2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D664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F9ED360" wp14:editId="03CC33DA">
            <wp:extent cx="5731510" cy="2793365"/>
            <wp:effectExtent l="0" t="0" r="2540" b="6985"/>
            <wp:docPr id="745182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18281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9750" w14:textId="77777777" w:rsidR="00A864D2" w:rsidRDefault="00A864D2" w:rsidP="00A864D2">
      <w:p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8D53207" w14:textId="1B534491" w:rsidR="00090386" w:rsidRDefault="00090386" w:rsidP="006B64CF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page"/>
      </w:r>
    </w:p>
    <w:p w14:paraId="3730A6F1" w14:textId="2B79E060" w:rsidR="00B67F02" w:rsidRDefault="00B67F02" w:rsidP="00790AB7">
      <w:pPr>
        <w:pStyle w:val="ListParagraph"/>
        <w:numPr>
          <w:ilvl w:val="0"/>
          <w:numId w:val="20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 w:rsid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6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19" w:history="1">
        <w:r w:rsidR="00A864D2" w:rsidRPr="00A864D2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Binary Tree Level Order Traversal</w:t>
        </w:r>
      </w:hyperlink>
      <w:r w:rsid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02)</w:t>
      </w:r>
    </w:p>
    <w:p w14:paraId="718E1855" w14:textId="492F65F4" w:rsidR="00B67F02" w:rsidRDefault="00B67F02" w:rsidP="00790AB7">
      <w:pPr>
        <w:pStyle w:val="ListParagraph"/>
        <w:numPr>
          <w:ilvl w:val="0"/>
          <w:numId w:val="20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03DEE63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72EF3A7B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5EA37DD0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levelOrde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11E7B97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9782054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==</w:t>
      </w:r>
      <w:proofErr w:type="gramStart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}</w:t>
      </w:r>
    </w:p>
    <w:p w14:paraId="207D1381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queue&lt;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&gt; q;</w:t>
      </w:r>
    </w:p>
    <w:p w14:paraId="7961FF4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);</w:t>
      </w:r>
    </w:p>
    <w:p w14:paraId="3F8BF2BB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proofErr w:type="gram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){ </w:t>
      </w:r>
    </w:p>
    <w:p w14:paraId="76EBCDF7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ize=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4F497B5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vector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level;   </w:t>
      </w:r>
    </w:p>
    <w:p w14:paraId="510E515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A864D2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size;i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2D542791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 node=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ront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107EA3CB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655E6C79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gram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}</w:t>
      </w:r>
    </w:p>
    <w:p w14:paraId="727453F7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gram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}</w:t>
      </w:r>
    </w:p>
    <w:p w14:paraId="73C62E27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ve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14E57F16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43493EA4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level);</w:t>
      </w:r>
    </w:p>
    <w:p w14:paraId="6BF4F6A3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FA6BBF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A867443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46F060D" w14:textId="3629BA22" w:rsidR="0083796D" w:rsidRPr="0083796D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20BB6DAD" w14:textId="578D8027" w:rsidR="00B67F02" w:rsidRDefault="00B67F02" w:rsidP="00790AB7">
      <w:pPr>
        <w:pStyle w:val="ListParagraph"/>
        <w:numPr>
          <w:ilvl w:val="0"/>
          <w:numId w:val="20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21F50177" w14:textId="77777777" w:rsidR="00A864D2" w:rsidRDefault="00A864D2" w:rsidP="00A864D2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301015" w14:textId="04799FDF" w:rsidR="00B67F02" w:rsidRPr="00E17C8A" w:rsidRDefault="00A864D2" w:rsidP="00790AB7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8F6D69F" wp14:editId="358C9C72">
            <wp:extent cx="5731510" cy="2823210"/>
            <wp:effectExtent l="0" t="0" r="2540" b="0"/>
            <wp:docPr id="362204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20438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2BEBB85B" w14:textId="376E2055" w:rsidR="00AA7BB5" w:rsidRDefault="00AA7BB5" w:rsidP="006B64CF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13682949" w14:textId="3990FADA" w:rsidR="00A864D2" w:rsidRPr="00A864D2" w:rsidRDefault="00A864D2" w:rsidP="00A864D2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 w:rsid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7</w:t>
      </w:r>
      <w:r w:rsidRPr="00A864D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21" w:history="1">
        <w:r w:rsidRPr="00A864D2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Binary Tree Level Order Traversal II</w:t>
        </w:r>
      </w:hyperlink>
      <w:r w:rsidRP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0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</w:t>
      </w:r>
      <w:r w:rsidRPr="00A864D2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1E0486C0" w14:textId="77777777" w:rsidR="00A864D2" w:rsidRDefault="00A864D2" w:rsidP="00A864D2">
      <w:pPr>
        <w:pStyle w:val="ListParagraph"/>
        <w:numPr>
          <w:ilvl w:val="0"/>
          <w:numId w:val="29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FB2954E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116960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7A87137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levelOrderBottom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2B03870A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vector&lt;vector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1606260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proofErr w:type="gram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root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9AACB40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queue&lt;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&gt; q;</w:t>
      </w:r>
    </w:p>
    <w:p w14:paraId="18442FF1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);</w:t>
      </w:r>
    </w:p>
    <w:p w14:paraId="0AEFF44A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vel=</w:t>
      </w:r>
      <w:r w:rsidRPr="00A864D2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27B7627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*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57083A5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proofErr w:type="gram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{</w:t>
      </w:r>
    </w:p>
    <w:p w14:paraId="087723BE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=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5DA2D87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level++;</w:t>
      </w:r>
    </w:p>
    <w:p w14:paraId="4B57EA2F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vector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v;</w:t>
      </w:r>
    </w:p>
    <w:p w14:paraId="06BFDE73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n</w:t>
      </w:r>
      <w:proofErr w:type="gram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-){</w:t>
      </w:r>
      <w:proofErr w:type="gramEnd"/>
    </w:p>
    <w:p w14:paraId="09C59F4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ront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7D7CDEF4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3A822742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E28E91E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283EB14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9DE4D89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}</w:t>
      </w:r>
    </w:p>
    <w:p w14:paraId="70515091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A8CB5A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3227003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}</w:t>
      </w:r>
    </w:p>
    <w:p w14:paraId="5B2FE58D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5786307C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</w:p>
    <w:p w14:paraId="51FEE2DB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v);</w:t>
      </w:r>
    </w:p>
    <w:p w14:paraId="3A51D548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070104F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evers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, 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162E88C9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24231A8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1077BB12" w14:textId="77777777" w:rsidR="00A864D2" w:rsidRPr="00A864D2" w:rsidRDefault="00A864D2" w:rsidP="00A864D2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7DC149F4" w14:textId="77777777" w:rsidR="00A864D2" w:rsidRDefault="00A864D2" w:rsidP="00A864D2">
      <w:pPr>
        <w:pStyle w:val="ListParagraph"/>
        <w:numPr>
          <w:ilvl w:val="0"/>
          <w:numId w:val="29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4FEFA65" w14:textId="171A6CA1" w:rsidR="00A864D2" w:rsidRPr="006B64CF" w:rsidRDefault="00DD2F39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19279A9" wp14:editId="5572A145">
            <wp:extent cx="5461339" cy="2156460"/>
            <wp:effectExtent l="0" t="0" r="6350" b="0"/>
            <wp:docPr id="871924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2414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66947" cy="215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53F3F" w14:textId="70BAEFC4" w:rsidR="00A864D2" w:rsidRPr="00DD2F39" w:rsidRDefault="00A864D2" w:rsidP="00DD2F39">
      <w:pPr>
        <w:pStyle w:val="ListParagraph"/>
        <w:numPr>
          <w:ilvl w:val="0"/>
          <w:numId w:val="30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 w:rsidR="00DD2F39"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8</w:t>
      </w: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23" w:history="1">
        <w:r w:rsidR="00DD2F39"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Binary Tree Zigzag Level Order Traversal</w:t>
        </w:r>
      </w:hyperlink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0</w:t>
      </w:r>
      <w:r w:rsid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44183764" w14:textId="77777777" w:rsidR="00A864D2" w:rsidRDefault="00A864D2" w:rsidP="00DD2F39">
      <w:pPr>
        <w:pStyle w:val="ListParagraph"/>
        <w:numPr>
          <w:ilvl w:val="0"/>
          <w:numId w:val="30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AFF7E77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D2F39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16A379CB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18841D11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DD2F39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DD2F39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zigzagLevelOrde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DD2F39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1F5BD11F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</w:t>
      </w:r>
    </w:p>
    <w:p w14:paraId="207251BA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CB620A3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proofErr w:type="gram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root</w:t>
      </w:r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20F05C6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queue&lt;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&gt; q;</w:t>
      </w:r>
    </w:p>
    <w:p w14:paraId="255D60BC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);</w:t>
      </w:r>
    </w:p>
    <w:p w14:paraId="0A54E40B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vel=</w:t>
      </w:r>
      <w:r w:rsidRPr="00DD2F39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5BD2201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* 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3CE806A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proofErr w:type="gram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{</w:t>
      </w:r>
    </w:p>
    <w:p w14:paraId="54214CAE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=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1C8797E3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level++;</w:t>
      </w:r>
    </w:p>
    <w:p w14:paraId="18DAAFCA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vector&lt;</w:t>
      </w:r>
      <w:r w:rsidRPr="00DD2F39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v;</w:t>
      </w:r>
    </w:p>
    <w:p w14:paraId="1896A76F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n</w:t>
      </w:r>
      <w:proofErr w:type="gram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-){</w:t>
      </w:r>
      <w:proofErr w:type="gramEnd"/>
    </w:p>
    <w:p w14:paraId="66A21900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ront</w:t>
      </w:r>
      <w:proofErr w:type="spellEnd"/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73A6005F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2692184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6379919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2DF92D40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B49A992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}</w:t>
      </w:r>
    </w:p>
    <w:p w14:paraId="63FB1E27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3C0AF63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urr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2152E0E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}</w:t>
      </w:r>
    </w:p>
    <w:p w14:paraId="01946E56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365982E8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level%</w:t>
      </w:r>
      <w:r w:rsidRPr="00DD2F39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=</w:t>
      </w:r>
      <w:r w:rsidRPr="00DD2F39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everse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proofErr w:type="gram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, </w:t>
      </w:r>
      <w:proofErr w:type="spell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22FFC875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DD2F39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DD2F39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v);</w:t>
      </w:r>
    </w:p>
    <w:p w14:paraId="49B9F07E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D4BF041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D2F39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54CEFB0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5394195D" w14:textId="77777777" w:rsidR="00DD2F39" w:rsidRPr="00DD2F39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D2F39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4F00266C" w14:textId="77777777" w:rsidR="00A864D2" w:rsidRDefault="00A864D2" w:rsidP="00DD2F39">
      <w:pPr>
        <w:pStyle w:val="ListParagraph"/>
        <w:numPr>
          <w:ilvl w:val="0"/>
          <w:numId w:val="30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654EBEA" w14:textId="4DBA7164" w:rsidR="00A864D2" w:rsidRPr="006B64CF" w:rsidRDefault="00DD2F39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07E4C7A" wp14:editId="289E46B2">
            <wp:extent cx="5165090" cy="2065020"/>
            <wp:effectExtent l="0" t="0" r="0" b="0"/>
            <wp:docPr id="2022587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58746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1946" cy="2067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8EA18" w14:textId="59EC2A90" w:rsidR="00A864D2" w:rsidRPr="00DD2F39" w:rsidRDefault="00A864D2" w:rsidP="00DD2F39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 w:rsid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9</w:t>
      </w: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25" w:history="1">
        <w:r w:rsidR="00DD2F39"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Binary Tree Right Side View</w:t>
        </w:r>
      </w:hyperlink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1</w:t>
      </w:r>
      <w:r w:rsid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9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61993FBB" w14:textId="40B8433A" w:rsidR="00A864D2" w:rsidRDefault="00A864D2" w:rsidP="00DD2F39">
      <w:pPr>
        <w:pStyle w:val="ListParagraph"/>
        <w:numPr>
          <w:ilvl w:val="0"/>
          <w:numId w:val="31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CC9A4D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EC556A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239ACF6A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vector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res;</w:t>
      </w:r>
    </w:p>
    <w:p w14:paraId="0513E190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unordered_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proofErr w:type="spellEnd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6C112CC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17FB12E0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proofErr w:type="gram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root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160FCB08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6ECB97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293CF9C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proofErr w:type="gram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p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ind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n) !=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p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){</w:t>
      </w:r>
    </w:p>
    <w:p w14:paraId="2B909BA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65B0BCA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n]++;</w:t>
      </w:r>
    </w:p>
    <w:p w14:paraId="4842EC40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4A6E1DF4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n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D7FF72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n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3139610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014BCC2B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ightSideView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53E44EC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heck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,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8B0361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;  </w:t>
      </w:r>
    </w:p>
    <w:p w14:paraId="1B17DBF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AE2496F" w14:textId="124D5EE8" w:rsid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5BD4EB22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265F2B57" w14:textId="77777777" w:rsidR="00FD6645" w:rsidRDefault="00FD6645" w:rsidP="00FD6645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12EADAA" w14:textId="3D3E9ECE" w:rsidR="00A864D2" w:rsidRDefault="00A864D2" w:rsidP="00DD2F39">
      <w:pPr>
        <w:pStyle w:val="ListParagraph"/>
        <w:numPr>
          <w:ilvl w:val="0"/>
          <w:numId w:val="31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C9191D" w14:textId="77777777" w:rsidR="00A864D2" w:rsidRDefault="00A864D2" w:rsidP="00A864D2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BD55CE1" w14:textId="6FD4C4B7" w:rsidR="00A864D2" w:rsidRPr="00E17C8A" w:rsidRDefault="00FD6645" w:rsidP="00A864D2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D664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08B8230" wp14:editId="03FDDC19">
            <wp:extent cx="5731510" cy="2752725"/>
            <wp:effectExtent l="0" t="0" r="2540" b="9525"/>
            <wp:docPr id="1606480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8057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FA6E" w14:textId="77777777" w:rsidR="00A864D2" w:rsidRPr="006B64CF" w:rsidRDefault="00A864D2" w:rsidP="00A864D2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6673F460" w14:textId="45E397C1" w:rsidR="00DD2F39" w:rsidRPr="00DD2F39" w:rsidRDefault="00DD2F39" w:rsidP="00DD2F39">
      <w:pPr>
        <w:pStyle w:val="ListParagraph"/>
        <w:numPr>
          <w:ilvl w:val="0"/>
          <w:numId w:val="32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0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hyperlink r:id="rId27" w:history="1"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Construct Binary Tree from </w:t>
        </w:r>
        <w:proofErr w:type="spellStart"/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Inorder</w:t>
        </w:r>
        <w:proofErr w:type="spellEnd"/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 and </w:t>
        </w:r>
        <w:proofErr w:type="spellStart"/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Postorder</w:t>
        </w:r>
        <w:proofErr w:type="spellEnd"/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 Traversal</w:t>
        </w:r>
      </w:hyperlink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1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6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0972F28D" w14:textId="0806FEC9" w:rsidR="00DD2F39" w:rsidRDefault="00DD2F39" w:rsidP="00DD2F39">
      <w:pPr>
        <w:pStyle w:val="ListParagraph"/>
        <w:numPr>
          <w:ilvl w:val="0"/>
          <w:numId w:val="32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*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*</w:t>
      </w:r>
    </w:p>
    <w:p w14:paraId="65E2179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DAF4708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3844D59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proofErr w:type="spellStart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uildTre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ost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3C22FC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unordered_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BB0F60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 ++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1EDA9474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] =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27DE4EE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2C4608A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ostorde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2B8856A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onstructTre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BE33A4E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4740937C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1366CB0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proofErr w:type="spellStart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onstructTre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ost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unordered_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&amp;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os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Star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End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698769E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Star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gt;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End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pt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AF618F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1E2853A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V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ost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-];</w:t>
      </w:r>
    </w:p>
    <w:p w14:paraId="0C1D458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* root =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new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V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A00C6B9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V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6AD48504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75FFD42D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onstructTre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+ 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End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27BA79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onstructTre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order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orderIndexMap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s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Star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ootIndex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CD89B88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CD35DE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oot;</w:t>
      </w:r>
    </w:p>
    <w:p w14:paraId="03C5B120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5228BC37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707CAD53" w14:textId="16B6B658" w:rsidR="00DD2F39" w:rsidRDefault="00DD2F39" w:rsidP="00FD6645">
      <w:pPr>
        <w:pStyle w:val="ListParagraph"/>
        <w:numPr>
          <w:ilvl w:val="0"/>
          <w:numId w:val="32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123B44" w14:textId="00EFBCE6" w:rsidR="00DD2F39" w:rsidRPr="006B64CF" w:rsidRDefault="00FD6645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D664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74E956F" wp14:editId="73B539D4">
            <wp:extent cx="5036019" cy="2057400"/>
            <wp:effectExtent l="0" t="0" r="0" b="0"/>
            <wp:docPr id="1191269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26937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42358" cy="20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970E" w14:textId="56EFD4DC" w:rsidR="00DD2F39" w:rsidRPr="00DD2F39" w:rsidRDefault="00DD2F39" w:rsidP="00DD2F39">
      <w:pPr>
        <w:pStyle w:val="ListParagraph"/>
        <w:numPr>
          <w:ilvl w:val="0"/>
          <w:numId w:val="33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1</w:t>
      </w: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29" w:history="1"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Find Bottom Left Tree Value</w:t>
        </w:r>
      </w:hyperlink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13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934BCFD" w14:textId="71628A33" w:rsidR="00DD2F39" w:rsidRDefault="00DD2F39" w:rsidP="00DD2F39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2BDBE439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DCF2E6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003515F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vel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0F99778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==</w:t>
      </w:r>
      <w:proofErr w:type="gramStart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</w:p>
    <w:p w14:paraId="0D8C6AF7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EF0488C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431C0572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&lt;=level){</w:t>
      </w:r>
    </w:p>
    <w:p w14:paraId="2509C99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});</w:t>
      </w:r>
    </w:p>
    <w:p w14:paraId="03889F20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B4D313E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4B66EE37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level</w:t>
      </w:r>
      <w:proofErr w:type="gram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.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6CD93E3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57AF587C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level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nums);</w:t>
      </w:r>
    </w:p>
    <w:p w14:paraId="7CE271E6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level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</w:t>
      </w:r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nums);</w:t>
      </w:r>
    </w:p>
    <w:p w14:paraId="16387121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E58BA1C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CE883B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indBottomLeftValue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FD664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F11B827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vector&lt;vector&lt;</w:t>
      </w:r>
      <w:r w:rsidRPr="00FD664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proofErr w:type="spellStart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5D2A4AE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t</w:t>
      </w:r>
      <w:proofErr w:type="spell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,</w:t>
      </w:r>
      <w:proofErr w:type="gramStart"/>
      <w:r w:rsidRPr="00FD664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nums</w:t>
      </w:r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D04926F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FD664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FD664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proofErr w:type="gramEnd"/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.</w:t>
      </w:r>
      <w:r w:rsidRPr="00FD664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13728365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2B276FB7" w14:textId="77777777" w:rsidR="00FD6645" w:rsidRPr="00FD6645" w:rsidRDefault="00FD6645" w:rsidP="00FD664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FD664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57CB5EDA" w14:textId="77777777" w:rsidR="00FD6645" w:rsidRDefault="00FD6645" w:rsidP="00FD6645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7E9388E" w14:textId="2E5396C2" w:rsidR="00DD2F39" w:rsidRDefault="00DD2F39" w:rsidP="00DD2F39">
      <w:pPr>
        <w:pStyle w:val="ListParagraph"/>
        <w:numPr>
          <w:ilvl w:val="0"/>
          <w:numId w:val="33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92B6067" w14:textId="77777777" w:rsidR="00DD2F39" w:rsidRDefault="00DD2F39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B1134FA" w14:textId="722A6FD7" w:rsidR="00DD2F39" w:rsidRPr="006B64CF" w:rsidRDefault="00FD6645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D664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7D57714" wp14:editId="45B43B4B">
            <wp:extent cx="5731510" cy="2849245"/>
            <wp:effectExtent l="0" t="0" r="2540" b="8255"/>
            <wp:docPr id="226935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93574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D5BCC" w14:textId="74431A47" w:rsidR="00DD2F39" w:rsidRPr="00DD2F39" w:rsidRDefault="00DD2F39" w:rsidP="00DD2F39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1</w:t>
      </w: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</w:t>
      </w:r>
      <w:r w:rsidRPr="00DD2F3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31" w:history="1">
        <w:r w:rsidRPr="00DD2F3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Binary Tree Maximum Path Sum</w:t>
        </w:r>
      </w:hyperlink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24</w:t>
      </w:r>
      <w:r w:rsidRPr="00DD2F3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45A782BE" w14:textId="34BD6F7D" w:rsidR="00DD2F39" w:rsidRDefault="00DD2F39" w:rsidP="00DD2F39">
      <w:pPr>
        <w:pStyle w:val="ListParagraph"/>
        <w:numPr>
          <w:ilvl w:val="0"/>
          <w:numId w:val="34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Code: </w:t>
      </w:r>
    </w:p>
    <w:p w14:paraId="464F8093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7304612A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0A107954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levelOrder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A864D2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50B42BD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C0C217C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==</w:t>
      </w:r>
      <w:proofErr w:type="gramStart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}</w:t>
      </w:r>
    </w:p>
    <w:p w14:paraId="486D36D6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queue&lt;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&gt; q;</w:t>
      </w:r>
    </w:p>
    <w:p w14:paraId="20DD90B4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oot);</w:t>
      </w:r>
    </w:p>
    <w:p w14:paraId="6F04FE83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proofErr w:type="gram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){ </w:t>
      </w:r>
    </w:p>
    <w:p w14:paraId="2DA4DF7A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ize=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291E16C6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vector&lt;</w:t>
      </w:r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level;   </w:t>
      </w:r>
    </w:p>
    <w:p w14:paraId="025C8067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A864D2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size;i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31B6940F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 node=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ront</w:t>
      </w:r>
      <w:proofErr w:type="spellEnd"/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445AD679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6BE2B453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gram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}</w:t>
      </w:r>
    </w:p>
    <w:p w14:paraId="732CC238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gramEnd"/>
      <w:r w:rsidRPr="00A864D2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}</w:t>
      </w:r>
    </w:p>
    <w:p w14:paraId="1723D81B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vel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5263DBA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371AF212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A864D2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A864D2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level);</w:t>
      </w:r>
    </w:p>
    <w:p w14:paraId="1FC56CCA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3EB4976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864D2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46E2A08" w14:textId="77777777" w:rsidR="00DD2F39" w:rsidRPr="00A864D2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314F399E" w14:textId="77777777" w:rsidR="00DD2F39" w:rsidRPr="0083796D" w:rsidRDefault="00DD2F39" w:rsidP="00DD2F39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864D2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66800057" w14:textId="77777777" w:rsidR="00E629C3" w:rsidRDefault="00E629C3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7622B87" w14:textId="6F3BDC51" w:rsidR="00DD2F39" w:rsidRDefault="00DD2F39" w:rsidP="00DD2F39">
      <w:pPr>
        <w:pStyle w:val="ListParagraph"/>
        <w:numPr>
          <w:ilvl w:val="0"/>
          <w:numId w:val="34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C2CBEAD" w14:textId="77777777" w:rsidR="00DD2F39" w:rsidRDefault="00DD2F39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B9BA426" w14:textId="28F3FD88" w:rsidR="00DD2F39" w:rsidRPr="00E17C8A" w:rsidRDefault="00E629C3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629C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35225F8" wp14:editId="560AAA0C">
            <wp:extent cx="5731510" cy="2513965"/>
            <wp:effectExtent l="0" t="0" r="2540" b="635"/>
            <wp:docPr id="1561615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615974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3394" w14:textId="77777777" w:rsidR="00DD2F39" w:rsidRDefault="00DD2F39" w:rsidP="00DD2F39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6CEB8911" w14:textId="77777777" w:rsidR="00E629C3" w:rsidRPr="006B64CF" w:rsidRDefault="00E629C3" w:rsidP="00DD2F39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23825EF0" w14:textId="321AB3AF" w:rsidR="00DD2F39" w:rsidRPr="007B45A9" w:rsidRDefault="00DD2F39" w:rsidP="007B45A9">
      <w:pPr>
        <w:pStyle w:val="ListParagraph"/>
        <w:numPr>
          <w:ilvl w:val="0"/>
          <w:numId w:val="35"/>
        </w:num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B45A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</w:t>
      </w:r>
      <w:r w:rsidR="007B45A9" w:rsidRPr="007B45A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3</w:t>
      </w:r>
      <w:r w:rsidRPr="007B45A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hyperlink r:id="rId33" w:history="1">
        <w:r w:rsidR="007B45A9" w:rsidRPr="007B45A9">
          <w:rPr>
            <w:rStyle w:val="Hyperlink"/>
            <w:rFonts w:ascii="Times New Roman" w:hAnsi="Times New Roman" w:cs="Times New Roman"/>
            <w:bCs/>
            <w:color w:val="000000" w:themeColor="text1"/>
            <w:sz w:val="28"/>
            <w:szCs w:val="28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Vertical Order Traversal of a Binary Tree</w:t>
        </w:r>
      </w:hyperlink>
      <w:r w:rsidR="007B45A9" w:rsidRPr="007B45A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7B45A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="007B45A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87</w:t>
      </w:r>
      <w:r w:rsidRPr="007B45A9">
        <w:rPr>
          <w:rFonts w:ascii="Times New Roman" w:hAnsi="Times New Roman" w:cs="Times New Roman"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6235E85E" w14:textId="77777777" w:rsidR="00E629C3" w:rsidRDefault="00E629C3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B80E9F3" w14:textId="6AD0AAD0" w:rsidR="00DD2F39" w:rsidRDefault="00DD2F39" w:rsidP="007B45A9">
      <w:pPr>
        <w:pStyle w:val="ListParagraph"/>
        <w:numPr>
          <w:ilvl w:val="0"/>
          <w:numId w:val="35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de: </w:t>
      </w:r>
    </w:p>
    <w:p w14:paraId="68A5BEE8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629C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3999CC48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5C3EC59D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629C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629C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verticalTraversal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E629C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TreeNode</w:t>
      </w:r>
      <w:proofErr w:type="spellEnd"/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*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oo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6F30019B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</w:p>
    <w:p w14:paraId="1FBA94E4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53EEB2CA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queue&lt;pair&lt;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reeNode</w:t>
      </w:r>
      <w:proofErr w:type="spellEnd"/>
      <w:proofErr w:type="gram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,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 Q;</w:t>
      </w:r>
      <w:r w:rsidRPr="00E629C3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 // node and col</w:t>
      </w:r>
    </w:p>
    <w:p w14:paraId="074DBF8F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root,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);</w:t>
      </w:r>
    </w:p>
    <w:p w14:paraId="4CBA9210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depth=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C8243BC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proofErr w:type="gram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{</w:t>
      </w:r>
    </w:p>
    <w:p w14:paraId="1C6D478F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=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275EFEA2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s</w:t>
      </w:r>
      <w:proofErr w:type="gram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-){</w:t>
      </w:r>
      <w:proofErr w:type="gramEnd"/>
    </w:p>
    <w:p w14:paraId="025B63D9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[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ode,col</w:t>
      </w:r>
      <w:proofErr w:type="spellEnd"/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=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ront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07122AE4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F042301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ol,depth,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);</w:t>
      </w:r>
    </w:p>
    <w:p w14:paraId="3CBFB459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spellStart"/>
      <w:proofErr w:type="gramEnd"/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ptr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ef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col-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);</w:t>
      </w:r>
    </w:p>
    <w:p w14:paraId="21768078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spellStart"/>
      <w:proofErr w:type="gramEnd"/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nullptr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ode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&gt;</w:t>
      </w:r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igh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col+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);</w:t>
      </w:r>
    </w:p>
    <w:p w14:paraId="5A2B2FAB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45D0962D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depth++;</w:t>
      </w:r>
    </w:p>
    <w:p w14:paraId="6E1E1B21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1403B894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DCCB558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r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,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6155D7EB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35494264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inal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684BF02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temp;</w:t>
      </w:r>
    </w:p>
    <w:p w14:paraId="3DA090E9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gramEnd"/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53E404AC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6D942601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proofErr w:type="gramStart"/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=</w:t>
      </w:r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6782E74D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{</w:t>
      </w:r>
      <w:proofErr w:type="gramEnd"/>
    </w:p>
    <w:p w14:paraId="23F06764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final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temp);</w:t>
      </w:r>
    </w:p>
    <w:p w14:paraId="58BB28D0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clear</w:t>
      </w:r>
      <w:proofErr w:type="spellEnd"/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1F19AA54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36A8082C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E629C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674E478A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411B64E1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2F9ED38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proofErr w:type="gramStart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proofErr w:type="gram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) </w:t>
      </w:r>
      <w:proofErr w:type="spellStart"/>
      <w:r w:rsidRPr="00E629C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final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629C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temp);</w:t>
      </w:r>
    </w:p>
    <w:p w14:paraId="590E633F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629C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629C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inal</w:t>
      </w: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80242ED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29CE4C2D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A4D1829" w14:textId="77777777" w:rsidR="00E629C3" w:rsidRPr="00E629C3" w:rsidRDefault="00E629C3" w:rsidP="00E629C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629C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7A51038" w14:textId="77777777" w:rsidR="00E629C3" w:rsidRDefault="00E629C3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78B31E7" w14:textId="77777777" w:rsidR="00E629C3" w:rsidRDefault="00E629C3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E411A1" w14:textId="77777777" w:rsidR="00E629C3" w:rsidRDefault="00E629C3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098A3CD" w14:textId="77777777" w:rsidR="00E629C3" w:rsidRDefault="00E629C3" w:rsidP="00E629C3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9FC8DF1" w14:textId="626AD61D" w:rsidR="00DD2F39" w:rsidRDefault="00DD2F39" w:rsidP="007B45A9">
      <w:pPr>
        <w:pStyle w:val="ListParagraph"/>
        <w:numPr>
          <w:ilvl w:val="0"/>
          <w:numId w:val="35"/>
        </w:numPr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8DE0276" w14:textId="77777777" w:rsidR="00DD2F39" w:rsidRDefault="00DD2F39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112D47" w14:textId="0F43DDBF" w:rsidR="00DD2F39" w:rsidRPr="00E17C8A" w:rsidRDefault="00E629C3" w:rsidP="00DD2F39">
      <w:pPr>
        <w:pStyle w:val="ListParagraph"/>
        <w:ind w:left="426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629C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99EB09E" wp14:editId="1384F1B0">
            <wp:extent cx="5731510" cy="2818130"/>
            <wp:effectExtent l="0" t="0" r="2540" b="1270"/>
            <wp:docPr id="766082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08257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2D06B" w14:textId="77777777" w:rsidR="00DD2F39" w:rsidRPr="006B64CF" w:rsidRDefault="00DD2F39" w:rsidP="00DD2F39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</w:p>
    <w:p w14:paraId="7C121EE7" w14:textId="77777777" w:rsidR="00A864D2" w:rsidRPr="006B64CF" w:rsidRDefault="00A864D2" w:rsidP="006B64CF">
      <w:pPr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</w:p>
    <w:sectPr w:rsidR="00A864D2" w:rsidRPr="006B64CF" w:rsidSect="00090386">
      <w:headerReference w:type="default" r:id="rId35"/>
      <w:pgSz w:w="11906" w:h="16838" w:code="9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9CF50" w14:textId="77777777" w:rsidR="00A6553E" w:rsidRDefault="00A6553E" w:rsidP="000271CE">
      <w:pPr>
        <w:spacing w:after="0" w:line="240" w:lineRule="auto"/>
      </w:pPr>
      <w:r>
        <w:separator/>
      </w:r>
    </w:p>
  </w:endnote>
  <w:endnote w:type="continuationSeparator" w:id="0">
    <w:p w14:paraId="47B933E8" w14:textId="77777777" w:rsidR="00A6553E" w:rsidRDefault="00A6553E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C096A1" w14:textId="77777777" w:rsidR="00A6553E" w:rsidRDefault="00A6553E" w:rsidP="000271CE">
      <w:pPr>
        <w:spacing w:after="0" w:line="240" w:lineRule="auto"/>
      </w:pPr>
      <w:r>
        <w:separator/>
      </w:r>
    </w:p>
  </w:footnote>
  <w:footnote w:type="continuationSeparator" w:id="0">
    <w:p w14:paraId="74CE1B33" w14:textId="77777777" w:rsidR="00A6553E" w:rsidRDefault="00A6553E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D5661"/>
    <w:multiLevelType w:val="hybridMultilevel"/>
    <w:tmpl w:val="465820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E6882"/>
    <w:multiLevelType w:val="hybridMultilevel"/>
    <w:tmpl w:val="AEE4F61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9A50D6"/>
    <w:multiLevelType w:val="hybridMultilevel"/>
    <w:tmpl w:val="B2F0552E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3747BA"/>
    <w:multiLevelType w:val="hybridMultilevel"/>
    <w:tmpl w:val="996C44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31D7F"/>
    <w:multiLevelType w:val="hybridMultilevel"/>
    <w:tmpl w:val="8C0C13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28280D"/>
    <w:multiLevelType w:val="hybridMultilevel"/>
    <w:tmpl w:val="174AB8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47B75"/>
    <w:multiLevelType w:val="hybridMultilevel"/>
    <w:tmpl w:val="617433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F3687"/>
    <w:multiLevelType w:val="hybridMultilevel"/>
    <w:tmpl w:val="CD7C8C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361384"/>
    <w:multiLevelType w:val="hybridMultilevel"/>
    <w:tmpl w:val="C7E8BF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0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C244C4"/>
    <w:multiLevelType w:val="hybridMultilevel"/>
    <w:tmpl w:val="0AB2B4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9"/>
  </w:num>
  <w:num w:numId="2" w16cid:durableId="1750880308">
    <w:abstractNumId w:val="5"/>
  </w:num>
  <w:num w:numId="3" w16cid:durableId="1992101602">
    <w:abstractNumId w:val="16"/>
  </w:num>
  <w:num w:numId="4" w16cid:durableId="744763022">
    <w:abstractNumId w:val="31"/>
  </w:num>
  <w:num w:numId="5" w16cid:durableId="1154950092">
    <w:abstractNumId w:val="0"/>
  </w:num>
  <w:num w:numId="6" w16cid:durableId="11691769">
    <w:abstractNumId w:val="21"/>
  </w:num>
  <w:num w:numId="7" w16cid:durableId="1123695730">
    <w:abstractNumId w:val="30"/>
  </w:num>
  <w:num w:numId="8" w16cid:durableId="1075855315">
    <w:abstractNumId w:val="20"/>
  </w:num>
  <w:num w:numId="9" w16cid:durableId="921988281">
    <w:abstractNumId w:val="33"/>
  </w:num>
  <w:num w:numId="10" w16cid:durableId="1059399320">
    <w:abstractNumId w:val="26"/>
  </w:num>
  <w:num w:numId="11" w16cid:durableId="113062967">
    <w:abstractNumId w:val="14"/>
  </w:num>
  <w:num w:numId="12" w16cid:durableId="928857039">
    <w:abstractNumId w:val="11"/>
  </w:num>
  <w:num w:numId="13" w16cid:durableId="1001272936">
    <w:abstractNumId w:val="27"/>
  </w:num>
  <w:num w:numId="14" w16cid:durableId="32120771">
    <w:abstractNumId w:val="1"/>
  </w:num>
  <w:num w:numId="15" w16cid:durableId="1269118988">
    <w:abstractNumId w:val="7"/>
  </w:num>
  <w:num w:numId="16" w16cid:durableId="1068839722">
    <w:abstractNumId w:val="24"/>
  </w:num>
  <w:num w:numId="17" w16cid:durableId="1536962143">
    <w:abstractNumId w:val="19"/>
  </w:num>
  <w:num w:numId="18" w16cid:durableId="472604829">
    <w:abstractNumId w:val="22"/>
  </w:num>
  <w:num w:numId="19" w16cid:durableId="1060594717">
    <w:abstractNumId w:val="32"/>
  </w:num>
  <w:num w:numId="20" w16cid:durableId="1456870844">
    <w:abstractNumId w:val="15"/>
  </w:num>
  <w:num w:numId="21" w16cid:durableId="1251156176">
    <w:abstractNumId w:val="23"/>
  </w:num>
  <w:num w:numId="22" w16cid:durableId="479734751">
    <w:abstractNumId w:val="12"/>
  </w:num>
  <w:num w:numId="23" w16cid:durableId="1311791345">
    <w:abstractNumId w:val="18"/>
  </w:num>
  <w:num w:numId="24" w16cid:durableId="1913540720">
    <w:abstractNumId w:val="28"/>
  </w:num>
  <w:num w:numId="25" w16cid:durableId="1105155877">
    <w:abstractNumId w:val="10"/>
  </w:num>
  <w:num w:numId="26" w16cid:durableId="323972759">
    <w:abstractNumId w:val="3"/>
  </w:num>
  <w:num w:numId="27" w16cid:durableId="1271545522">
    <w:abstractNumId w:val="25"/>
  </w:num>
  <w:num w:numId="28" w16cid:durableId="230311962">
    <w:abstractNumId w:val="4"/>
  </w:num>
  <w:num w:numId="29" w16cid:durableId="1282691893">
    <w:abstractNumId w:val="17"/>
  </w:num>
  <w:num w:numId="30" w16cid:durableId="494608366">
    <w:abstractNumId w:val="2"/>
  </w:num>
  <w:num w:numId="31" w16cid:durableId="1389912298">
    <w:abstractNumId w:val="13"/>
  </w:num>
  <w:num w:numId="32" w16cid:durableId="1723597677">
    <w:abstractNumId w:val="9"/>
  </w:num>
  <w:num w:numId="33" w16cid:durableId="621350527">
    <w:abstractNumId w:val="8"/>
  </w:num>
  <w:num w:numId="34" w16cid:durableId="623927647">
    <w:abstractNumId w:val="6"/>
  </w:num>
  <w:num w:numId="35" w16cid:durableId="30929036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3E66"/>
    <w:rsid w:val="00036A51"/>
    <w:rsid w:val="00090386"/>
    <w:rsid w:val="000964E2"/>
    <w:rsid w:val="000973B8"/>
    <w:rsid w:val="000E2E4B"/>
    <w:rsid w:val="00135E1A"/>
    <w:rsid w:val="00160B0C"/>
    <w:rsid w:val="001873E7"/>
    <w:rsid w:val="001927C7"/>
    <w:rsid w:val="001A4075"/>
    <w:rsid w:val="00200A13"/>
    <w:rsid w:val="00244A9E"/>
    <w:rsid w:val="00292AC7"/>
    <w:rsid w:val="002B75FE"/>
    <w:rsid w:val="002F02EE"/>
    <w:rsid w:val="00316A4D"/>
    <w:rsid w:val="00340E25"/>
    <w:rsid w:val="003C794B"/>
    <w:rsid w:val="003D75E4"/>
    <w:rsid w:val="00411288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5A5282"/>
    <w:rsid w:val="005E0882"/>
    <w:rsid w:val="006533C4"/>
    <w:rsid w:val="00677293"/>
    <w:rsid w:val="006804B4"/>
    <w:rsid w:val="006A0749"/>
    <w:rsid w:val="006B64CF"/>
    <w:rsid w:val="006C50B8"/>
    <w:rsid w:val="00707A8B"/>
    <w:rsid w:val="007125FA"/>
    <w:rsid w:val="00773F95"/>
    <w:rsid w:val="00790AB7"/>
    <w:rsid w:val="007B45A9"/>
    <w:rsid w:val="007C14B3"/>
    <w:rsid w:val="008205BC"/>
    <w:rsid w:val="0083796D"/>
    <w:rsid w:val="00864647"/>
    <w:rsid w:val="00880D60"/>
    <w:rsid w:val="008B029C"/>
    <w:rsid w:val="00953B55"/>
    <w:rsid w:val="009717B2"/>
    <w:rsid w:val="009765BA"/>
    <w:rsid w:val="009B1405"/>
    <w:rsid w:val="00A10F00"/>
    <w:rsid w:val="00A22DFB"/>
    <w:rsid w:val="00A258D2"/>
    <w:rsid w:val="00A32892"/>
    <w:rsid w:val="00A42368"/>
    <w:rsid w:val="00A625AE"/>
    <w:rsid w:val="00A6553E"/>
    <w:rsid w:val="00A864D2"/>
    <w:rsid w:val="00A9145E"/>
    <w:rsid w:val="00AA7221"/>
    <w:rsid w:val="00AA7BB5"/>
    <w:rsid w:val="00AD6CCA"/>
    <w:rsid w:val="00AD782F"/>
    <w:rsid w:val="00AE5420"/>
    <w:rsid w:val="00B15E51"/>
    <w:rsid w:val="00B62E39"/>
    <w:rsid w:val="00B67F02"/>
    <w:rsid w:val="00B91915"/>
    <w:rsid w:val="00B9459A"/>
    <w:rsid w:val="00BA6D2E"/>
    <w:rsid w:val="00BC1BDA"/>
    <w:rsid w:val="00C111FC"/>
    <w:rsid w:val="00C228E3"/>
    <w:rsid w:val="00C36C80"/>
    <w:rsid w:val="00C63600"/>
    <w:rsid w:val="00C7385A"/>
    <w:rsid w:val="00CA0CDB"/>
    <w:rsid w:val="00CC757D"/>
    <w:rsid w:val="00D27547"/>
    <w:rsid w:val="00D468FF"/>
    <w:rsid w:val="00D64AD2"/>
    <w:rsid w:val="00D96D6E"/>
    <w:rsid w:val="00DB31BD"/>
    <w:rsid w:val="00DD2989"/>
    <w:rsid w:val="00DD2F39"/>
    <w:rsid w:val="00DE22A8"/>
    <w:rsid w:val="00DF48E6"/>
    <w:rsid w:val="00E17C8A"/>
    <w:rsid w:val="00E23E68"/>
    <w:rsid w:val="00E629C3"/>
    <w:rsid w:val="00ED539D"/>
    <w:rsid w:val="00F304AA"/>
    <w:rsid w:val="00FD4B98"/>
    <w:rsid w:val="00FD66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4D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880D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D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7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8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1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2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8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4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1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73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4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02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0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96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7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9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8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0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2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0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6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1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9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2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4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7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7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1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3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2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4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8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1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2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3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3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7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5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6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1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9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6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26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4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7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4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4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7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3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9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4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6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2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0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2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1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4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5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42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7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6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5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76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85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2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0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2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6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8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64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8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8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0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1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5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1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3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8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5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6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3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9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2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0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3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4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6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8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9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78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0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95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3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1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8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0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4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3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3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96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5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67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2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5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9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7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21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3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7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7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9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3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1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3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14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4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1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2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1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4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6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8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7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8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0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03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0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1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6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etcode.com/problems/maximum-depth-of-binary-tree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21" Type="http://schemas.openxmlformats.org/officeDocument/2006/relationships/hyperlink" Target="https://leetcode.com/problems/binary-tree-level-order-traversal-ii/" TargetMode="External"/><Relationship Id="rId34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leetcode.com/problems/kth-smallest-element-in-a-bst/" TargetMode="External"/><Relationship Id="rId25" Type="http://schemas.openxmlformats.org/officeDocument/2006/relationships/hyperlink" Target="https://leetcode.com/problems/binary-tree-right-side-view/" TargetMode="External"/><Relationship Id="rId33" Type="http://schemas.openxmlformats.org/officeDocument/2006/relationships/hyperlink" Target="https://leetcode.com/problems/vertical-order-traversal-of-a-binary-tree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hyperlink" Target="https://leetcode.com/problems/find-bottom-left-tree-valu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eetcode.com/problems/symmetric-tree/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eetcode.com/problems/validate-binary-search-tree/" TargetMode="External"/><Relationship Id="rId23" Type="http://schemas.openxmlformats.org/officeDocument/2006/relationships/hyperlink" Target="https://leetcode.com/problems/binary-tree-zigzag-level-order-traversal/" TargetMode="External"/><Relationship Id="rId28" Type="http://schemas.openxmlformats.org/officeDocument/2006/relationships/image" Target="media/image10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leetcode.com/problems/binary-tree-level-order-traversal/" TargetMode="External"/><Relationship Id="rId31" Type="http://schemas.openxmlformats.org/officeDocument/2006/relationships/hyperlink" Target="https://leetcode.com/problems/binary-tree-maximum-path-su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etcode.com/problems/binary-tree-inorder-traversal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hyperlink" Target="https://leetcode.com/problems/construct-binary-tree-from-inorder-and-postorder-traversal/" TargetMode="External"/><Relationship Id="rId30" Type="http://schemas.openxmlformats.org/officeDocument/2006/relationships/image" Target="media/image11.png"/><Relationship Id="rId35" Type="http://schemas.openxmlformats.org/officeDocument/2006/relationships/header" Target="header1.xml"/><Relationship Id="rId8" Type="http://schemas.openxmlformats.org/officeDocument/2006/relationships/hyperlink" Target="https://leetcode.com/u/AnkitSingh101/" TargetMode="Externa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5.jpeg"/><Relationship Id="rId2" Type="http://schemas.openxmlformats.org/officeDocument/2006/relationships/image" Target="media/image15.png"/><Relationship Id="rId1" Type="http://schemas.openxmlformats.org/officeDocument/2006/relationships/image" Target="media/image14.jpeg"/><Relationship Id="rId4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913F7-ECE7-4728-8595-35D2BD70F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1481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Kumar</dc:creator>
  <cp:keywords/>
  <dc:description/>
  <cp:lastModifiedBy>Ankit Singh</cp:lastModifiedBy>
  <cp:revision>2</cp:revision>
  <dcterms:created xsi:type="dcterms:W3CDTF">2025-02-14T11:55:00Z</dcterms:created>
  <dcterms:modified xsi:type="dcterms:W3CDTF">2025-02-14T11:55:00Z</dcterms:modified>
</cp:coreProperties>
</file>